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B76A8" w14:textId="7563FD5E" w:rsidR="00517F51" w:rsidRDefault="00517F51" w:rsidP="00517F51">
      <w:pPr>
        <w:pStyle w:val="Caption"/>
        <w:jc w:val="center"/>
        <w:rPr>
          <w:rFonts w:cs="Times New Roman"/>
          <w:noProof/>
          <w:sz w:val="22"/>
          <w:szCs w:val="22"/>
        </w:rPr>
      </w:pPr>
      <w:r>
        <w:rPr>
          <w:noProof/>
          <w:lang w:val="en-US"/>
        </w:rPr>
        <w:drawing>
          <wp:inline distT="0" distB="0" distL="0" distR="0" wp14:anchorId="17FC0666" wp14:editId="3A8E2549">
            <wp:extent cx="1677272" cy="1080000"/>
            <wp:effectExtent l="0" t="0" r="0" b="6350"/>
            <wp:docPr id="2" name="Picture 2" descr="Form ve Belgeler | TED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m ve Belgeler | TED Üniversitesi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03" t="33843" r="23687" b="41339"/>
                    <a:stretch/>
                  </pic:blipFill>
                  <pic:spPr bwMode="auto">
                    <a:xfrm>
                      <a:off x="0" y="0"/>
                      <a:ext cx="1677272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16550" w14:textId="77777777" w:rsidR="00517F51" w:rsidRPr="00517F51" w:rsidRDefault="00517F51" w:rsidP="00517F51"/>
    <w:p w14:paraId="13686224" w14:textId="4AC534BB" w:rsidR="00517F51" w:rsidRPr="00517F51" w:rsidRDefault="000E0303" w:rsidP="00517F51">
      <w:pPr>
        <w:pStyle w:val="Caption"/>
        <w:jc w:val="center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t>2012</w:t>
      </w:r>
      <w:r w:rsidR="00517F51" w:rsidRPr="00517F51">
        <w:rPr>
          <w:rFonts w:cs="Times New Roman"/>
          <w:noProof/>
          <w:szCs w:val="24"/>
        </w:rPr>
        <w:t xml:space="preserve"> Öğretim Programı</w:t>
      </w:r>
    </w:p>
    <w:p w14:paraId="21B72F85" w14:textId="71C82314" w:rsidR="00031A46" w:rsidRPr="00517F51" w:rsidRDefault="00517F51" w:rsidP="00517F51">
      <w:pPr>
        <w:pStyle w:val="Caption"/>
        <w:jc w:val="center"/>
        <w:rPr>
          <w:rFonts w:cs="Times New Roman"/>
          <w:b w:val="0"/>
          <w:szCs w:val="24"/>
        </w:rPr>
      </w:pPr>
      <w:r w:rsidRPr="00517F51">
        <w:rPr>
          <w:rFonts w:cs="Times New Roman"/>
          <w:noProof/>
          <w:szCs w:val="24"/>
        </w:rPr>
        <w:t xml:space="preserve">İlkokul Matematik Öğretmenliği </w:t>
      </w:r>
      <w:r w:rsidR="00031A46" w:rsidRPr="00517F51">
        <w:rPr>
          <w:rFonts w:cs="Times New Roman"/>
          <w:noProof/>
          <w:szCs w:val="24"/>
        </w:rPr>
        <w:t>Dersler</w:t>
      </w:r>
      <w:r w:rsidRPr="00517F51">
        <w:rPr>
          <w:rFonts w:cs="Times New Roman"/>
          <w:noProof/>
          <w:szCs w:val="24"/>
        </w:rPr>
        <w:t>i</w:t>
      </w:r>
      <w:r w:rsidR="00031A46" w:rsidRPr="00517F51">
        <w:rPr>
          <w:rFonts w:cs="Times New Roman"/>
          <w:noProof/>
          <w:szCs w:val="24"/>
        </w:rPr>
        <w:t xml:space="preserve"> ile Program Çıktılarının İlişkilendirilmesi</w:t>
      </w:r>
    </w:p>
    <w:p w14:paraId="59FCBE7C" w14:textId="1309E7E6" w:rsidR="000E0303" w:rsidRPr="000E0303" w:rsidRDefault="000E0303" w:rsidP="0032226E">
      <w:pPr>
        <w:jc w:val="center"/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  <w:b/>
          <w:bCs/>
        </w:rPr>
        <w:t>(ZORUNLU DERSLER)</w:t>
      </w:r>
    </w:p>
    <w:tbl>
      <w:tblPr>
        <w:tblW w:w="852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878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705"/>
      </w:tblGrid>
      <w:tr w:rsidR="000E0303" w:rsidRPr="000E0303" w14:paraId="08EB568A" w14:textId="77777777" w:rsidTr="0032226E">
        <w:trPr>
          <w:trHeight w:val="4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24732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162DD1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C9669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72A76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8BB78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0CDC4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6C9EF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1A27A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7093B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E020C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568D2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7295D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</w:t>
            </w:r>
          </w:p>
        </w:tc>
      </w:tr>
      <w:tr w:rsidR="000E0303" w:rsidRPr="000E0303" w14:paraId="1CD7EF0E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A22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50B0F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A11AA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7E08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BDFB9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6A2B3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B09E3B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572609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F04AA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6D0C0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72A80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A505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295E4A5F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FAB5E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BIO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20C27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D0685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4035D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5E373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794F8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EC2B4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45491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10D7D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34EB3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31230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18BED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3FA16DA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157F98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TUR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0D64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CD9BC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DE689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5FBC1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BF26D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416B8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C621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0241C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A2D03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1B25D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87DB7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19A1702" w14:textId="77777777" w:rsidTr="0032226E">
        <w:trPr>
          <w:trHeight w:val="2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4B87C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HIST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A3D9C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723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3B6F6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2E522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13A7A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13453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53853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2A128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14A6F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F5561B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926E3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A5EEA5C" w14:textId="77777777" w:rsidTr="0032226E">
        <w:trPr>
          <w:trHeight w:val="2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716CF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DECE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D2694C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26E3A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AF9129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4B84F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3914E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4CB7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5DBE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5709B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1D759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A36260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94948BD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51AE4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CMP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96BD7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F0685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E0663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BF23A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C884C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9BAE5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7B77A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AAF34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44A78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DB44E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F006F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F9D4C01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786E4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2B57B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CFAFC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96A7D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B2322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3A175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99D7DE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F2F97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58CA5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58772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DFE88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E7BF2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D3CFAC8" w14:textId="77777777" w:rsidTr="0032226E">
        <w:trPr>
          <w:trHeight w:val="2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79B77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8099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9005C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3A67C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AC17E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1D03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24F3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9D61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4AA492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3C4F48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E66C1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E526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D2D9399" w14:textId="77777777" w:rsidTr="0032226E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6DCD0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PHYS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5F87D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EB3E7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4C727C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4DD60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17E6F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045C3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524C3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4300E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872BE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AB685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CE0F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5E29C27D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844F3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PHIL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6E0BE5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F2C7A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E2266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E874B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D18F6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76575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01ECB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E3EEC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4CBD5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07583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CF2E2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32AEE36" w14:textId="77777777" w:rsidTr="0032226E">
        <w:trPr>
          <w:trHeight w:val="2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17241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TUR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CFF7F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68C3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29B73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B66DAD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E5B7A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EC45E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713C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2D23C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C1428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21532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8129B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2C8C8BB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014A1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HIST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83F7D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6C9039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9BD9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DF2EF7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D89EE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54465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1AD28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0AEF2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8604F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7A129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27D2A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55C3A5F4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C96EA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A793E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E2C3F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849E8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C2FC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6681A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88B6D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DB216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9D81A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B849D1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8B741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F07BA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982144F" w14:textId="77777777" w:rsidTr="0032226E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C2730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C2E6B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B1B111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6C7CA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4F7A4F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B810A7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7C97C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6BD5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2AF1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77D50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33BD3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EEBAD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637E6305" w14:textId="77777777" w:rsidTr="0032226E">
        <w:trPr>
          <w:trHeight w:val="18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51E48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ART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B7FF7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BD0EAA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C5C6E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6C706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20C2C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DD68A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05452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3BE67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05BE5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632E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ED666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0D3A645" w14:textId="77777777" w:rsidTr="0032226E">
        <w:trPr>
          <w:trHeight w:val="1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A99C5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LIT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DFBA8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503AF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79458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6CB5B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84028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61AEB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795D4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FB633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1A6F0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2239E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1460D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2F8EF37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9E653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9D685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B7988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63809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48B28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F62CE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A2477F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1C5D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42D99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A1651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B0264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871F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E28ADDA" w14:textId="77777777" w:rsidTr="0032226E">
        <w:trPr>
          <w:trHeight w:val="2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FDECB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lastRenderedPageBreak/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6E28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1D4D0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20B6C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108A5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991A1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8A5A9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C321B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FF1137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E83A51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61A22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B956AA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E451F57" w14:textId="77777777" w:rsidTr="0032226E">
        <w:trPr>
          <w:trHeight w:val="2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A27EB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E398A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633F2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7A1C1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93D0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A469E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800D6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8DEDC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DE78CD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713BC2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B25CA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3DD5CF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27A374BC" w14:textId="77777777" w:rsidTr="0032226E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D026B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6B349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3CC8DF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96E4CA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77EED3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60502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8F06A0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A1F367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A78B94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469FC3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0FEA99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BDFD1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24DE945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C2232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CBFE6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AEC018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03436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73E8CF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5B25D1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6AAC74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0AC9D6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920513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7D9678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A66769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7E188E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00E913B9" w14:textId="77777777" w:rsidTr="0032226E">
        <w:trPr>
          <w:trHeight w:val="2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FAF6B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PSY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D7FE4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043F42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9F9E20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260A49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0973FB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5737FC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AF9052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E4679B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B71F5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C3A349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000FCA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82C8CCF" w14:textId="77777777" w:rsidTr="0032226E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A642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44908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A68B55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E0282D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161FB5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6F35FB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1ACC58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C22AD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959743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7CCC4B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5A36CD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99304D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2398C7F7" w14:textId="77777777" w:rsidTr="0032226E">
        <w:trPr>
          <w:trHeight w:val="2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22B49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770B6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7FE37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E95C16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22A8E0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596653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5B52F2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2DE5B3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75DE60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84DA7D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62C465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930E5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A87B504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73C0B5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8C2D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DACE02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1FE76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FC11F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4ACEA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E6E24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831F5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57631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81528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48EC5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9F04C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3740A666" w14:textId="77777777" w:rsidTr="0032226E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38290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8BC65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943EF2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3ADAA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2E2FB9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DA3E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9B7C6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300611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99C2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BC926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49F5E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66C63E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7B6EF827" w14:textId="77777777" w:rsidTr="0032226E">
        <w:trPr>
          <w:trHeight w:val="30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3C740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3C8D6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0AA11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0D2809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9BF2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7A59F1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7D4A51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3CE79F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329B01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155B83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8865C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BB64B2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055CAE52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32E53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A8FF19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F34889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D682AE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042759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0A54ED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CE37B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3B53F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10522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CFAA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980FD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A46FA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EE96641" w14:textId="77777777" w:rsidTr="0032226E">
        <w:trPr>
          <w:trHeight w:val="4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98201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A13AA7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F801D4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EF280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1DF26C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DE72F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EE02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D7DB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0EE6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A01A8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271F1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DF771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87089DD" w14:textId="77777777" w:rsidTr="0032226E">
        <w:trPr>
          <w:trHeight w:val="29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04B9D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5A01A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AFD9B5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3E0DC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DA2B68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42085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47495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FD4CCD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C25BB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4499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C0A0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E1185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21643D5A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065DA9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EF3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8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74F3A0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720CE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6635D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2C41D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E77D1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2B607C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56931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560C8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2ABCA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9536C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2BB3B263" w14:textId="77777777" w:rsidTr="0032226E">
        <w:trPr>
          <w:trHeight w:val="33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92683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B584A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2AF307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E252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78E8C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875AE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B85C9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C4D7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8E668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006A9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06051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FDFBD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01C7C01E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CF51D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8453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A794D3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A93B7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E554C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F1ACA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789CF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2B837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5EE86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6D3F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FDAF9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47565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3CEAD02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21EC1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6AA96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5F2126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BA1EB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93A208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5FE11F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F04ECE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022E0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AC3B3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367F50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2F33B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DF626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90D934C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D00A4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A273CD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E56691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0A4E6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6F98E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4A49B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AFB8D6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6BCB8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6B0B1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94B15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65385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2F4F9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6BFCE7ED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8B37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69F77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848114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FCCE58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28F5AF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A1A28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3E4E4F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F31B6D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1405CC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D331B4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CA9368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29C949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C607517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5A5A1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3F333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3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49DBA4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1FFE6B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143122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51B94C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E270B0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ADFE87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AE6B31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F705AB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455A3C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4780B9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FEE5576" w14:textId="77777777" w:rsidTr="0032226E">
        <w:trPr>
          <w:trHeight w:val="2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B78F52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60E3E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2140AD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5F149C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4A91A0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657A51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B64CEC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55C777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75FD0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1C6B2B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EC2549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035183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0D8854B7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51702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T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484B4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7DBF9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32BA59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C7BC83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3BC378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6AAF83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800CBA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19129D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9001B0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193B7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70B74A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CDF0B03" w14:textId="77777777" w:rsidTr="0032226E">
        <w:trPr>
          <w:trHeight w:val="30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269CC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58CC1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4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F9A73B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356C3E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2A6F9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AB693C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9510C5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55362F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B084CC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876978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8A108E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4E0BDD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2524DB10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B6573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3DC79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E1F563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BF5D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E5416B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F87F3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529C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91D95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4AE0A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599338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5B434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5309DD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442446E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F4BBF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CEE8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AB81A3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3D2BA5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644BB2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5CCD5E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E37001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F0B784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6111FC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9FD81F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D70BF8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971226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054C6C06" w14:textId="77777777" w:rsidTr="0032226E">
        <w:trPr>
          <w:trHeight w:val="30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47F67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lastRenderedPageBreak/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C7308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8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09CE00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D4BC04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E1CBCD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F8625E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869E56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192F81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E434E8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727C31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B75335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A3F312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01E57DD4" w14:textId="77777777" w:rsidTr="0032226E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D8DC0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7DB4B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A8A7E7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E23491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AB8D74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028387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20A9CA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C2946D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90074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E738F0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242B26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3C3998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6A79564F" w14:textId="77777777" w:rsidTr="0032226E">
        <w:trPr>
          <w:trHeight w:val="29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18E0D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DU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75919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65FFCCA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B71B98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4E782AE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8D12B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F14F27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1A5B6B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D5F3FE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A236E5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C4BD46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41FFEA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</w:tr>
      <w:tr w:rsidR="000E0303" w:rsidRPr="000E0303" w14:paraId="4C6873CC" w14:textId="77777777" w:rsidTr="0032226E">
        <w:trPr>
          <w:trHeight w:val="50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BF1086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DBA92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DF66D8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1D3CA67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508916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4BF214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36C096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2B20DF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3CD6F48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B32CE62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724836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ED1A9B5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  <w:tr w:rsidR="000E0303" w:rsidRPr="000E0303" w14:paraId="6294F15F" w14:textId="77777777" w:rsidTr="0032226E">
        <w:trPr>
          <w:trHeight w:val="22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2F3A71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EM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E1D904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Times New Roman" w:hAnsi="Times New Roman" w:cs="Times New Roman"/>
              </w:rPr>
              <w:t>4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74F51B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8FF66A0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910CCFC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494B69D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82E816B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B27E4A6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7B9B09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4F75CD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0B29E1F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F68CD33" w14:textId="77777777" w:rsidR="000E0303" w:rsidRPr="000E0303" w:rsidRDefault="000E0303" w:rsidP="000E0303">
            <w:pPr>
              <w:rPr>
                <w:rFonts w:ascii="Times New Roman" w:hAnsi="Times New Roman" w:cs="Times New Roman"/>
              </w:rPr>
            </w:pPr>
            <w:r w:rsidRPr="000E0303">
              <w:rPr>
                <w:rFonts w:ascii="Segoe UI Symbol" w:hAnsi="Segoe UI Symbol" w:cs="Segoe UI Symbol"/>
                <w:i/>
                <w:iCs/>
              </w:rPr>
              <w:t>✓</w:t>
            </w:r>
          </w:p>
        </w:tc>
      </w:tr>
    </w:tbl>
    <w:p w14:paraId="06FCAD2C" w14:textId="77777777" w:rsidR="000E0303" w:rsidRPr="000E0303" w:rsidRDefault="000E0303" w:rsidP="000E0303">
      <w:p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  <w:b/>
          <w:bCs/>
        </w:rPr>
        <w:t>Program Çıktıları:</w:t>
      </w:r>
    </w:p>
    <w:p w14:paraId="268C146D" w14:textId="77777777" w:rsidR="000E0303" w:rsidRPr="00084AE7" w:rsidRDefault="000E0303" w:rsidP="000E0303">
      <w:pPr>
        <w:rPr>
          <w:rFonts w:ascii="Times New Roman" w:hAnsi="Times New Roman" w:cs="Times New Roman"/>
          <w:b/>
        </w:rPr>
      </w:pPr>
      <w:bookmarkStart w:id="0" w:name="_GoBack"/>
      <w:r w:rsidRPr="00084AE7">
        <w:rPr>
          <w:rFonts w:ascii="Times New Roman" w:hAnsi="Times New Roman" w:cs="Times New Roman"/>
          <w:b/>
        </w:rPr>
        <w:t>İlköğretim Matematik Eğitimi lisans programını tamamlayan öğretmen adayları:</w:t>
      </w:r>
    </w:p>
    <w:bookmarkEnd w:id="0"/>
    <w:p w14:paraId="66F87036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Temel düzeyde kuramsal ve uygulamalı matematik bilgisini ilköğretim matematik eğitimi pedagojisiyle kaynaştırır.</w:t>
      </w:r>
    </w:p>
    <w:p w14:paraId="63F5C6EB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Günlük yaşamda karşılaşılan problemlere matematiksel bakış açısıyla yaklaşarak somut çözümler geliştirir.</w:t>
      </w:r>
    </w:p>
    <w:p w14:paraId="66DD1683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 xml:space="preserve">Alan içinde ve alan dışında kişisel ve mesleki alandaki yenilikleri ve gelişmeleri yakından izler, </w:t>
      </w:r>
      <w:proofErr w:type="spellStart"/>
      <w:r w:rsidRPr="000E0303">
        <w:rPr>
          <w:rFonts w:ascii="Times New Roman" w:hAnsi="Times New Roman" w:cs="Times New Roman"/>
        </w:rPr>
        <w:t>disiplinlerarası</w:t>
      </w:r>
      <w:proofErr w:type="spellEnd"/>
      <w:r w:rsidRPr="000E0303">
        <w:rPr>
          <w:rFonts w:ascii="Times New Roman" w:hAnsi="Times New Roman" w:cs="Times New Roman"/>
        </w:rPr>
        <w:t xml:space="preserve"> yaklaşımların ışığında eleştirel olarak irdeleyerek etkili bir şekilde öğrenme-öğretme süreçlerinde kullanır.</w:t>
      </w:r>
    </w:p>
    <w:p w14:paraId="4AB58411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Kişisel ve mesleki çalışmalarını desteklemede İngilizce dilini etkili bir şekilde kullanır.</w:t>
      </w:r>
    </w:p>
    <w:p w14:paraId="30987045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Kişisel ve profesyonel amaçlarına ulaşmak için bilgi ve iletişim teknolojilerinin sunduğu kaynak ve uygulamaları kullanarak bilgi edinir ve analiz eder.</w:t>
      </w:r>
    </w:p>
    <w:p w14:paraId="6317D6B7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İlköğretim matematik öğretmenliği mesleğine, etik değerlere, kişisel ve mesleki gelişime uygun davranışlar sergiler.</w:t>
      </w:r>
    </w:p>
    <w:p w14:paraId="2495078B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Eğitimin tüm paydaşlarıyla birlikte öğrencilerin gelişimini destekleyici topluma hizmet projelerinde bireysel ve takım olarak çalışma becerileri sergiler.</w:t>
      </w:r>
    </w:p>
    <w:p w14:paraId="044F29E7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>Öğrenme ve öğretme süreçlerindeki kendi gelişimini gözlemleyerek öz-değerlendirme yapar; yaşam boyu öğrenme becerilerini uygular.</w:t>
      </w:r>
    </w:p>
    <w:p w14:paraId="6C07448E" w14:textId="77777777" w:rsidR="000E0303" w:rsidRP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 xml:space="preserve">Öğrencilerin gelişimine ve kültürel özelliklerine uygun, bireysel ve </w:t>
      </w:r>
      <w:proofErr w:type="spellStart"/>
      <w:r w:rsidRPr="000E0303">
        <w:rPr>
          <w:rFonts w:ascii="Times New Roman" w:hAnsi="Times New Roman" w:cs="Times New Roman"/>
        </w:rPr>
        <w:t>işbirlikli</w:t>
      </w:r>
      <w:proofErr w:type="spellEnd"/>
      <w:r w:rsidRPr="000E0303">
        <w:rPr>
          <w:rFonts w:ascii="Times New Roman" w:hAnsi="Times New Roman" w:cs="Times New Roman"/>
        </w:rPr>
        <w:t xml:space="preserve"> öğrenmeyi destekleyen öğrenme ortamları tasarlar.</w:t>
      </w:r>
    </w:p>
    <w:p w14:paraId="6DDDD9EB" w14:textId="01D06EF1" w:rsidR="000E0303" w:rsidRDefault="000E0303" w:rsidP="000E0303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E0303">
        <w:rPr>
          <w:rFonts w:ascii="Times New Roman" w:hAnsi="Times New Roman" w:cs="Times New Roman"/>
        </w:rPr>
        <w:t xml:space="preserve">İlköğretim matematik eğitimine uygun olarak öğretimi planlama sürecinde öğrencilerin gelişimlerini ve öğrenmelerini düzenli olarak izleme </w:t>
      </w:r>
      <w:r w:rsidR="00084AE7" w:rsidRPr="000E0303">
        <w:rPr>
          <w:rFonts w:ascii="Times New Roman" w:hAnsi="Times New Roman" w:cs="Times New Roman"/>
        </w:rPr>
        <w:t>ve kaydetme</w:t>
      </w:r>
      <w:r w:rsidRPr="000E0303">
        <w:rPr>
          <w:rFonts w:ascii="Times New Roman" w:hAnsi="Times New Roman" w:cs="Times New Roman"/>
        </w:rPr>
        <w:t xml:space="preserve"> amacıyla çeşitli değerlendirme yöntemleri ve araçları kullanır.</w:t>
      </w:r>
    </w:p>
    <w:p w14:paraId="126C9ADB" w14:textId="6B7D7AEE" w:rsidR="00084AE7" w:rsidRPr="00084AE7" w:rsidRDefault="00084AE7" w:rsidP="00084AE7">
      <w:pPr>
        <w:rPr>
          <w:rFonts w:ascii="Times New Roman" w:hAnsi="Times New Roman" w:cs="Times New Roman"/>
          <w:b/>
        </w:rPr>
      </w:pPr>
      <w:r w:rsidRPr="00084AE7">
        <w:rPr>
          <w:rFonts w:ascii="Times New Roman" w:hAnsi="Times New Roman" w:cs="Times New Roman"/>
          <w:b/>
        </w:rPr>
        <w:t xml:space="preserve">Program </w:t>
      </w:r>
      <w:proofErr w:type="spellStart"/>
      <w:r w:rsidRPr="00084AE7">
        <w:rPr>
          <w:rFonts w:ascii="Times New Roman" w:hAnsi="Times New Roman" w:cs="Times New Roman"/>
          <w:b/>
        </w:rPr>
        <w:t>Outcomes</w:t>
      </w:r>
      <w:proofErr w:type="spellEnd"/>
      <w:r w:rsidRPr="00084AE7">
        <w:rPr>
          <w:rFonts w:ascii="Times New Roman" w:hAnsi="Times New Roman" w:cs="Times New Roman"/>
          <w:b/>
        </w:rPr>
        <w:t xml:space="preserve">: </w:t>
      </w:r>
    </w:p>
    <w:p w14:paraId="42215BD4" w14:textId="77777777" w:rsidR="00084AE7" w:rsidRPr="00A62127" w:rsidRDefault="00084AE7" w:rsidP="00084AE7">
      <w:pPr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  <w:t>The graduates of Elementary Mathematics Education Program will be able to</w:t>
      </w:r>
    </w:p>
    <w:p w14:paraId="14CC991A" w14:textId="77777777" w:rsidR="00084AE7" w:rsidRPr="00A6212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egrate the basic level theoretical and practical mathematics knowledge with elementary mathematics pedagogy.</w:t>
      </w:r>
    </w:p>
    <w:p w14:paraId="081A400F" w14:textId="77777777" w:rsidR="00084AE7" w:rsidRPr="00A6212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velop concrete solutions to daily life problems from a mathematical point of view.</w:t>
      </w:r>
    </w:p>
    <w:p w14:paraId="7218291B" w14:textId="77777777" w:rsidR="00084AE7" w:rsidRPr="00A6212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Critically analyze individual and professional innovations and developments within and outside the field by monitoring them with an interdisciplinary perspective and utilize them efficiently within the teaching-learning process.</w:t>
      </w:r>
    </w:p>
    <w:p w14:paraId="23EDF0B7" w14:textId="77777777" w:rsidR="00084AE7" w:rsidRPr="00A6212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English language efficiently in promoting his/her individual and professional practices.</w:t>
      </w:r>
    </w:p>
    <w:p w14:paraId="7A38525A" w14:textId="77777777" w:rsidR="00084AE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quire and analyze information by means of information and communication technology resources in order to accomplish his/her individual and professional goals.</w:t>
      </w:r>
    </w:p>
    <w:p w14:paraId="5DBC3789" w14:textId="77777777" w:rsidR="00084AE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xhibit behaviors dedicated to the profession of elementary mathematics teaching, professionalism, life-long learning, ethical values, individual and professional development.</w:t>
      </w:r>
    </w:p>
    <w:p w14:paraId="18AB71E4" w14:textId="77777777" w:rsidR="00084AE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individual and collaborative skills with all stakeholders of education to support the students’ development in community service projects.</w:t>
      </w:r>
    </w:p>
    <w:p w14:paraId="043CF99F" w14:textId="77777777" w:rsidR="00084AE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bserve his/her own progress in the learning and teaching process, utilizes life-long learning skills.</w:t>
      </w:r>
    </w:p>
    <w:p w14:paraId="3240E84F" w14:textId="77777777" w:rsidR="00084AE7" w:rsidRDefault="00084AE7" w:rsidP="00084AE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ign learning environments that promote individual and collaborative leaning appropriate to students’ developments and cultural diversity.</w:t>
      </w:r>
    </w:p>
    <w:p w14:paraId="4DAEB34C" w14:textId="7F1CE43B" w:rsidR="00084AE7" w:rsidRPr="000E0303" w:rsidRDefault="00084AE7" w:rsidP="00084AE7">
      <w:pPr>
        <w:rPr>
          <w:rFonts w:ascii="Times New Roman" w:hAnsi="Times New Roman" w:cs="Times New Roman"/>
        </w:rPr>
      </w:pPr>
      <w:r w:rsidRPr="00A6212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tilize diverse assessment methods and tools in order to regularly monitor, record and plan the development and learning of the students</w:t>
      </w:r>
    </w:p>
    <w:p w14:paraId="72FE0095" w14:textId="77777777" w:rsidR="000E0303" w:rsidRPr="000E0303" w:rsidRDefault="000E0303" w:rsidP="000E0303">
      <w:pPr>
        <w:rPr>
          <w:rFonts w:ascii="Times New Roman" w:hAnsi="Times New Roman" w:cs="Times New Roman"/>
        </w:rPr>
      </w:pPr>
    </w:p>
    <w:p w14:paraId="21B72FDA" w14:textId="77777777" w:rsidR="005D5094" w:rsidRDefault="005D5094">
      <w:pPr>
        <w:rPr>
          <w:rFonts w:ascii="Times New Roman" w:hAnsi="Times New Roman" w:cs="Times New Roman"/>
        </w:rPr>
      </w:pPr>
    </w:p>
    <w:p w14:paraId="21B72FDC" w14:textId="77777777" w:rsidR="00031A46" w:rsidRPr="00031A46" w:rsidRDefault="00031A46">
      <w:pPr>
        <w:rPr>
          <w:rFonts w:ascii="Times New Roman" w:hAnsi="Times New Roman" w:cs="Times New Roman"/>
        </w:rPr>
      </w:pPr>
    </w:p>
    <w:sectPr w:rsidR="00031A46" w:rsidRPr="00031A46">
      <w:headerReference w:type="even" r:id="rId11"/>
      <w:head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3563F0" w14:textId="77777777" w:rsidR="00E97420" w:rsidRDefault="00E97420" w:rsidP="00406EC8">
      <w:pPr>
        <w:spacing w:after="0" w:line="240" w:lineRule="auto"/>
      </w:pPr>
      <w:r>
        <w:separator/>
      </w:r>
    </w:p>
  </w:endnote>
  <w:endnote w:type="continuationSeparator" w:id="0">
    <w:p w14:paraId="46E31C75" w14:textId="77777777" w:rsidR="00E97420" w:rsidRDefault="00E97420" w:rsidP="00406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AF33D" w14:textId="77777777" w:rsidR="00E97420" w:rsidRDefault="00E97420" w:rsidP="00406EC8">
      <w:pPr>
        <w:spacing w:after="0" w:line="240" w:lineRule="auto"/>
      </w:pPr>
      <w:r>
        <w:separator/>
      </w:r>
    </w:p>
  </w:footnote>
  <w:footnote w:type="continuationSeparator" w:id="0">
    <w:p w14:paraId="040C01B7" w14:textId="77777777" w:rsidR="00E97420" w:rsidRDefault="00E97420" w:rsidP="00406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72FE1" w14:textId="1D6F9F62" w:rsidR="002B062C" w:rsidRDefault="002B06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72FE2" w14:textId="5E422B78" w:rsidR="002B062C" w:rsidRDefault="002B06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72FE5" w14:textId="7FACA62A" w:rsidR="002B062C" w:rsidRDefault="002B06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0000F"/>
    <w:multiLevelType w:val="multilevel"/>
    <w:tmpl w:val="D3D4F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1644EA"/>
    <w:multiLevelType w:val="hybridMultilevel"/>
    <w:tmpl w:val="7068D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bC0NDAwMjc1sjBR0lEKTi0uzszPAymwrAUAhbVPCiwAAAA="/>
  </w:docVars>
  <w:rsids>
    <w:rsidRoot w:val="007E7084"/>
    <w:rsid w:val="00001155"/>
    <w:rsid w:val="00011E91"/>
    <w:rsid w:val="00021684"/>
    <w:rsid w:val="00031A46"/>
    <w:rsid w:val="00084AE7"/>
    <w:rsid w:val="00095E36"/>
    <w:rsid w:val="000E0303"/>
    <w:rsid w:val="000E6E48"/>
    <w:rsid w:val="001023F8"/>
    <w:rsid w:val="00125481"/>
    <w:rsid w:val="001921FF"/>
    <w:rsid w:val="001B7C19"/>
    <w:rsid w:val="001F4264"/>
    <w:rsid w:val="0021513F"/>
    <w:rsid w:val="00222CF2"/>
    <w:rsid w:val="002B062C"/>
    <w:rsid w:val="002C5D4B"/>
    <w:rsid w:val="002D431B"/>
    <w:rsid w:val="0032226E"/>
    <w:rsid w:val="00327BC8"/>
    <w:rsid w:val="003708D0"/>
    <w:rsid w:val="003A5A3A"/>
    <w:rsid w:val="00406EC8"/>
    <w:rsid w:val="004459C9"/>
    <w:rsid w:val="00474CDE"/>
    <w:rsid w:val="00493717"/>
    <w:rsid w:val="004D545E"/>
    <w:rsid w:val="004E1D80"/>
    <w:rsid w:val="00515563"/>
    <w:rsid w:val="00517F51"/>
    <w:rsid w:val="005A2B30"/>
    <w:rsid w:val="005B2C30"/>
    <w:rsid w:val="005D5094"/>
    <w:rsid w:val="0064399F"/>
    <w:rsid w:val="006454A5"/>
    <w:rsid w:val="0068385D"/>
    <w:rsid w:val="006B4EAC"/>
    <w:rsid w:val="007249F1"/>
    <w:rsid w:val="007737CA"/>
    <w:rsid w:val="007B4332"/>
    <w:rsid w:val="007E7084"/>
    <w:rsid w:val="007F633A"/>
    <w:rsid w:val="008164DE"/>
    <w:rsid w:val="008314AC"/>
    <w:rsid w:val="00832ACB"/>
    <w:rsid w:val="00853F33"/>
    <w:rsid w:val="00863BDC"/>
    <w:rsid w:val="008655A6"/>
    <w:rsid w:val="008E4EC3"/>
    <w:rsid w:val="008F710F"/>
    <w:rsid w:val="0090690C"/>
    <w:rsid w:val="009C32CA"/>
    <w:rsid w:val="00A33C6E"/>
    <w:rsid w:val="00A80124"/>
    <w:rsid w:val="00A82978"/>
    <w:rsid w:val="00A93536"/>
    <w:rsid w:val="00AD14D6"/>
    <w:rsid w:val="00B24FFD"/>
    <w:rsid w:val="00BC23DD"/>
    <w:rsid w:val="00C1291F"/>
    <w:rsid w:val="00C4709F"/>
    <w:rsid w:val="00CE40F4"/>
    <w:rsid w:val="00D05764"/>
    <w:rsid w:val="00D414DC"/>
    <w:rsid w:val="00DA5881"/>
    <w:rsid w:val="00DD2282"/>
    <w:rsid w:val="00E253BC"/>
    <w:rsid w:val="00E97420"/>
    <w:rsid w:val="00EC0927"/>
    <w:rsid w:val="00ED1772"/>
    <w:rsid w:val="00F260C2"/>
    <w:rsid w:val="00F4376C"/>
    <w:rsid w:val="00F47989"/>
    <w:rsid w:val="00FD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1B72F08"/>
  <w15:docId w15:val="{751E8626-86B0-DA42-87CA-B3E002E0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A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31A46"/>
    <w:pPr>
      <w:widowControl w:val="0"/>
      <w:spacing w:after="0" w:line="240" w:lineRule="auto"/>
      <w:ind w:left="919"/>
    </w:pPr>
    <w:rPr>
      <w:rFonts w:ascii="Times New Roman" w:eastAsia="Times New Roman" w:hAnsi="Times New Roman" w:cs="Times New Roman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31A46"/>
    <w:pPr>
      <w:keepNext/>
      <w:spacing w:line="240" w:lineRule="auto"/>
      <w:jc w:val="both"/>
    </w:pPr>
    <w:rPr>
      <w:rFonts w:ascii="Times New Roman" w:hAnsi="Times New Roman"/>
      <w:b/>
      <w:iCs/>
      <w:sz w:val="24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031A46"/>
    <w:rPr>
      <w:rFonts w:ascii="Times New Roman" w:hAnsi="Times New Roman"/>
      <w:b/>
      <w:iCs/>
      <w:sz w:val="24"/>
      <w:szCs w:val="18"/>
    </w:rPr>
  </w:style>
  <w:style w:type="paragraph" w:customStyle="1" w:styleId="TabloYazs">
    <w:name w:val="Tablo Yazısı"/>
    <w:basedOn w:val="Caption"/>
    <w:link w:val="TabloYazsChar"/>
    <w:qFormat/>
    <w:rsid w:val="00031A46"/>
    <w:rPr>
      <w:bCs/>
      <w:iCs w:val="0"/>
    </w:rPr>
  </w:style>
  <w:style w:type="character" w:customStyle="1" w:styleId="TabloYazsChar">
    <w:name w:val="Tablo Yazısı Char"/>
    <w:basedOn w:val="DefaultParagraphFont"/>
    <w:link w:val="TabloYazs"/>
    <w:rsid w:val="00031A46"/>
    <w:rPr>
      <w:rFonts w:ascii="Times New Roman" w:hAnsi="Times New Roman"/>
      <w:b/>
      <w:bCs/>
      <w:sz w:val="24"/>
      <w:szCs w:val="18"/>
    </w:rPr>
  </w:style>
  <w:style w:type="paragraph" w:styleId="Header">
    <w:name w:val="header"/>
    <w:basedOn w:val="Normal"/>
    <w:link w:val="HeaderChar"/>
    <w:uiPriority w:val="99"/>
    <w:unhideWhenUsed/>
    <w:rsid w:val="0040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EC8"/>
  </w:style>
  <w:style w:type="paragraph" w:styleId="Footer">
    <w:name w:val="footer"/>
    <w:basedOn w:val="Normal"/>
    <w:link w:val="FooterChar"/>
    <w:uiPriority w:val="99"/>
    <w:unhideWhenUsed/>
    <w:rsid w:val="00406E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EC8"/>
  </w:style>
  <w:style w:type="paragraph" w:styleId="NormalWeb">
    <w:name w:val="Normal (Web)"/>
    <w:basedOn w:val="Normal"/>
    <w:uiPriority w:val="99"/>
    <w:semiHidden/>
    <w:unhideWhenUsed/>
    <w:rsid w:val="00B24FF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84A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9046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12979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36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8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34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47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29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80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0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3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31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4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66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2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9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8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6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8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97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26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4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22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3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47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8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61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76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3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97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8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40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23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54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0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8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87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24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14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6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9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2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7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1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2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8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8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29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D5306AE2C0B37469C4AB68D972A80D2" ma:contentTypeVersion="5" ma:contentTypeDescription="Yeni belge oluşturun." ma:contentTypeScope="" ma:versionID="200b4b314722adb5c4fe832c994528fd">
  <xsd:schema xmlns:xsd="http://www.w3.org/2001/XMLSchema" xmlns:xs="http://www.w3.org/2001/XMLSchema" xmlns:p="http://schemas.microsoft.com/office/2006/metadata/properties" xmlns:ns2="9641e040-575f-44fd-a587-d927bb0adb20" targetNamespace="http://schemas.microsoft.com/office/2006/metadata/properties" ma:root="true" ma:fieldsID="47849d494f7a57f934e89c686032c7b1" ns2:_="">
    <xsd:import namespace="9641e040-575f-44fd-a587-d927bb0adb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1e040-575f-44fd-a587-d927bb0adb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7CB379-C1CC-4D3C-A02C-53DDB40B5C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A747E0-A723-4CEC-9A1E-19F0635D2A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5B625E-1332-4869-B41D-9DC0F5C67C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41e040-575f-44fd-a587-d927bb0adb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1</Words>
  <Characters>35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Sak</dc:creator>
  <cp:lastModifiedBy>Gizem Güzeller</cp:lastModifiedBy>
  <cp:revision>2</cp:revision>
  <dcterms:created xsi:type="dcterms:W3CDTF">2021-07-31T08:59:00Z</dcterms:created>
  <dcterms:modified xsi:type="dcterms:W3CDTF">2021-07-3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5306AE2C0B37469C4AB68D972A80D2</vt:lpwstr>
  </property>
</Properties>
</file>